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C34B6" w14:textId="77777777" w:rsidR="00016AB6" w:rsidRPr="00FA1968" w:rsidRDefault="002E570B" w:rsidP="002E570B">
      <w:pPr>
        <w:jc w:val="center"/>
        <w:rPr>
          <w:rFonts w:ascii="Arial" w:hAnsi="Arial" w:cs="Arial"/>
          <w:b/>
          <w:sz w:val="40"/>
          <w:szCs w:val="40"/>
        </w:rPr>
      </w:pPr>
      <w:bookmarkStart w:id="0" w:name="_GoBack"/>
      <w:bookmarkEnd w:id="0"/>
      <w:r>
        <w:rPr>
          <w:rFonts w:ascii="Arial" w:hAnsi="Arial" w:cs="Arial"/>
          <w:b/>
          <w:sz w:val="40"/>
          <w:szCs w:val="40"/>
        </w:rPr>
        <w:t>Magic Tape</w:t>
      </w:r>
    </w:p>
    <w:p w14:paraId="25EF0E99" w14:textId="77777777" w:rsidR="00016AB6" w:rsidRPr="00FA1968" w:rsidRDefault="00016AB6" w:rsidP="00016AB6">
      <w:pPr>
        <w:ind w:left="360" w:right="-1800"/>
        <w:rPr>
          <w:rFonts w:ascii="Arial" w:hAnsi="Arial" w:cs="Arial"/>
        </w:rPr>
      </w:pPr>
    </w:p>
    <w:p w14:paraId="5F0FCD4F" w14:textId="77777777" w:rsidR="00916ACC" w:rsidRPr="00916ACC" w:rsidRDefault="00916ACC" w:rsidP="00916ACC">
      <w:pPr>
        <w:ind w:left="360" w:right="-1800"/>
        <w:rPr>
          <w:rFonts w:ascii="Arial" w:hAnsi="Arial" w:cs="Arial"/>
          <w:b/>
          <w:sz w:val="32"/>
          <w:szCs w:val="32"/>
        </w:rPr>
      </w:pPr>
      <w:r w:rsidRPr="00916ACC">
        <w:rPr>
          <w:rFonts w:ascii="Arial" w:hAnsi="Arial" w:cs="Arial"/>
          <w:b/>
          <w:sz w:val="32"/>
          <w:szCs w:val="32"/>
        </w:rPr>
        <w:t>Part A</w:t>
      </w:r>
    </w:p>
    <w:p w14:paraId="7C4445B5" w14:textId="77777777" w:rsidR="00FA1968" w:rsidRDefault="00FA1968" w:rsidP="00916ACC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>Using a scrap sheet of paper, tear out about 20 bits of paper</w:t>
      </w:r>
    </w:p>
    <w:p w14:paraId="6233342D" w14:textId="77777777" w:rsidR="00FA1968" w:rsidRDefault="00FA1968" w:rsidP="00916ACC">
      <w:pPr>
        <w:numPr>
          <w:ilvl w:val="1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>Each should be about the size of the end of a pencil or smaller.</w:t>
      </w:r>
    </w:p>
    <w:p w14:paraId="61659343" w14:textId="77777777" w:rsidR="0033622D" w:rsidRPr="00FA1968" w:rsidRDefault="00A457DF" w:rsidP="00916ACC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>Take a 30cm length of tape</w:t>
      </w:r>
      <w:r w:rsidR="00350270">
        <w:rPr>
          <w:rFonts w:ascii="Arial" w:hAnsi="Arial" w:cs="Arial"/>
        </w:rPr>
        <w:t xml:space="preserve"> (clear scotch type tape)</w:t>
      </w:r>
    </w:p>
    <w:p w14:paraId="10CF6748" w14:textId="77777777" w:rsidR="00FA1968" w:rsidRDefault="00FA1968" w:rsidP="00916ACC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 w:rsidRPr="00FA1968">
        <w:rPr>
          <w:rFonts w:ascii="Arial" w:hAnsi="Arial" w:cs="Arial"/>
        </w:rPr>
        <w:t xml:space="preserve">Place tape on </w:t>
      </w:r>
      <w:r w:rsidR="00676FBE">
        <w:rPr>
          <w:rFonts w:ascii="Arial" w:hAnsi="Arial" w:cs="Arial"/>
        </w:rPr>
        <w:t xml:space="preserve">clean part of </w:t>
      </w:r>
      <w:r w:rsidRPr="00FA1968">
        <w:rPr>
          <w:rFonts w:ascii="Arial" w:hAnsi="Arial" w:cs="Arial"/>
        </w:rPr>
        <w:t>table and press hard to remove as many bubbles as possible</w:t>
      </w:r>
    </w:p>
    <w:p w14:paraId="7FB9E4E2" w14:textId="77777777" w:rsidR="00FA1968" w:rsidRPr="00FA1968" w:rsidRDefault="00FA1968" w:rsidP="00916ACC">
      <w:pPr>
        <w:numPr>
          <w:ilvl w:val="1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 xml:space="preserve">This is called the </w:t>
      </w:r>
      <w:r w:rsidR="00676FBE">
        <w:rPr>
          <w:rFonts w:ascii="Arial" w:hAnsi="Arial" w:cs="Arial"/>
          <w:b/>
        </w:rPr>
        <w:t>base</w:t>
      </w:r>
      <w:r w:rsidRPr="00FA1968">
        <w:rPr>
          <w:rFonts w:ascii="Arial" w:hAnsi="Arial" w:cs="Arial"/>
          <w:b/>
        </w:rPr>
        <w:t xml:space="preserve"> tape</w:t>
      </w:r>
      <w:r w:rsidR="00676FBE">
        <w:rPr>
          <w:rFonts w:ascii="Arial" w:hAnsi="Arial" w:cs="Arial"/>
        </w:rPr>
        <w:t xml:space="preserve"> and never is taken off the table</w:t>
      </w:r>
    </w:p>
    <w:p w14:paraId="198EA6FE" w14:textId="77777777" w:rsidR="00FA1968" w:rsidRDefault="00FA1968" w:rsidP="00916ACC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>Take a second length of tape about 10cm long</w:t>
      </w:r>
    </w:p>
    <w:p w14:paraId="10A91F8A" w14:textId="77777777" w:rsidR="00FA1968" w:rsidRDefault="00FA1968" w:rsidP="00916ACC">
      <w:pPr>
        <w:numPr>
          <w:ilvl w:val="1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>Fold over the last centimeter of tape to make a tab</w:t>
      </w:r>
    </w:p>
    <w:p w14:paraId="432BACA0" w14:textId="77777777" w:rsidR="00E953C3" w:rsidRDefault="00FA1968" w:rsidP="00916ACC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>Stick the second tape on the base tape</w:t>
      </w:r>
    </w:p>
    <w:p w14:paraId="7D8A5881" w14:textId="77777777" w:rsidR="00FA1968" w:rsidRDefault="00FA1968" w:rsidP="00916ACC">
      <w:pPr>
        <w:numPr>
          <w:ilvl w:val="1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>Press hard to remove as many bubbles as possible</w:t>
      </w:r>
    </w:p>
    <w:p w14:paraId="3F7239A9" w14:textId="77777777" w:rsidR="00FA1968" w:rsidRDefault="00FA1968" w:rsidP="00916ACC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 xml:space="preserve">Lifting the tab, quickly </w:t>
      </w:r>
      <w:r w:rsidR="00027B34">
        <w:rPr>
          <w:rFonts w:ascii="Arial" w:hAnsi="Arial" w:cs="Arial"/>
        </w:rPr>
        <w:t>pull</w:t>
      </w:r>
      <w:r>
        <w:rPr>
          <w:rFonts w:ascii="Arial" w:hAnsi="Arial" w:cs="Arial"/>
        </w:rPr>
        <w:t xml:space="preserve"> the top tape off the base tape</w:t>
      </w:r>
    </w:p>
    <w:p w14:paraId="1C1AD858" w14:textId="7D570E84" w:rsidR="00FA1968" w:rsidRDefault="00C6218B" w:rsidP="00916ACC">
      <w:pPr>
        <w:spacing w:line="360" w:lineRule="auto"/>
        <w:ind w:left="2520" w:right="-1800" w:firstLine="360"/>
        <w:rPr>
          <w:rFonts w:ascii="Arial" w:hAnsi="Arial" w:cs="Arial"/>
        </w:rPr>
      </w:pPr>
      <w:r w:rsidRPr="00FA1968">
        <w:rPr>
          <w:rFonts w:ascii="Arial" w:hAnsi="Arial" w:cs="Arial"/>
          <w:noProof/>
        </w:rPr>
        <w:drawing>
          <wp:inline distT="0" distB="0" distL="0" distR="0" wp14:anchorId="22565855" wp14:editId="3F60BD9D">
            <wp:extent cx="1725295" cy="13627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295" cy="136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A7A8A" w14:textId="77777777" w:rsidR="00E953C3" w:rsidRDefault="00676FBE" w:rsidP="00916ACC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>Holding the tape straight with sticky side up, b</w:t>
      </w:r>
      <w:r w:rsidR="00916ACC">
        <w:rPr>
          <w:rFonts w:ascii="Arial" w:hAnsi="Arial" w:cs="Arial"/>
        </w:rPr>
        <w:t>ring the tape near the paper bits</w:t>
      </w:r>
    </w:p>
    <w:p w14:paraId="5A6BE06A" w14:textId="77777777" w:rsidR="00916ACC" w:rsidRDefault="00916ACC" w:rsidP="00916ACC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>Write down what you observe.</w:t>
      </w:r>
    </w:p>
    <w:p w14:paraId="778D2C01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7DDE18F9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4C70F6FA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24BFABAA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6829603D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165DE8F1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2BBE24CB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38963EE9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76F84F33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2F036093" w14:textId="77777777" w:rsidR="00916ACC" w:rsidRPr="00FA1968" w:rsidRDefault="00916ACC" w:rsidP="00916ACC">
      <w:pPr>
        <w:ind w:left="360" w:right="-1800"/>
        <w:rPr>
          <w:rFonts w:ascii="Arial" w:hAnsi="Arial" w:cs="Arial"/>
        </w:rPr>
      </w:pPr>
    </w:p>
    <w:p w14:paraId="2F9CA36C" w14:textId="77777777" w:rsidR="00E953C3" w:rsidRDefault="00916ACC" w:rsidP="00E953C3">
      <w:pPr>
        <w:numPr>
          <w:ilvl w:val="0"/>
          <w:numId w:val="1"/>
        </w:numPr>
        <w:ind w:right="-1800"/>
        <w:rPr>
          <w:rFonts w:ascii="Arial" w:hAnsi="Arial" w:cs="Arial"/>
        </w:rPr>
      </w:pPr>
      <w:r>
        <w:rPr>
          <w:rFonts w:ascii="Arial" w:hAnsi="Arial" w:cs="Arial"/>
        </w:rPr>
        <w:t>What can you conclude about the tape?</w:t>
      </w:r>
    </w:p>
    <w:p w14:paraId="27362CAB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645C6C11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48AAC11C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59BF2F74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168C5EA4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221789D4" w14:textId="77777777" w:rsidR="00916ACC" w:rsidRPr="00916ACC" w:rsidRDefault="00916ACC" w:rsidP="00916ACC">
      <w:pPr>
        <w:ind w:left="360" w:right="-1800"/>
        <w:rPr>
          <w:rFonts w:ascii="Arial" w:hAnsi="Arial" w:cs="Arial"/>
          <w:b/>
          <w:sz w:val="32"/>
          <w:szCs w:val="32"/>
        </w:rPr>
      </w:pPr>
      <w:r w:rsidRPr="00916ACC">
        <w:rPr>
          <w:rFonts w:ascii="Arial" w:hAnsi="Arial" w:cs="Arial"/>
          <w:b/>
          <w:sz w:val="32"/>
          <w:szCs w:val="32"/>
        </w:rPr>
        <w:lastRenderedPageBreak/>
        <w:t>Part B</w:t>
      </w:r>
    </w:p>
    <w:p w14:paraId="7C0F5218" w14:textId="77777777" w:rsidR="00E953C3" w:rsidRDefault="00916ACC" w:rsidP="00916ACC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>Make another 10-cm strip of tape with a tab (like the other one)</w:t>
      </w:r>
    </w:p>
    <w:p w14:paraId="72CD58E1" w14:textId="77777777" w:rsidR="00916ACC" w:rsidRDefault="00916ACC" w:rsidP="00916ACC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 xml:space="preserve">Using a pen label one 10-cm strip </w:t>
      </w:r>
      <w:r w:rsidR="00676FBE">
        <w:rPr>
          <w:rFonts w:ascii="Arial" w:hAnsi="Arial" w:cs="Arial"/>
          <w:b/>
        </w:rPr>
        <w:t>1</w:t>
      </w:r>
      <w:r>
        <w:rPr>
          <w:rFonts w:ascii="Arial" w:hAnsi="Arial" w:cs="Arial"/>
        </w:rPr>
        <w:t xml:space="preserve"> (top) and the other one </w:t>
      </w:r>
      <w:r w:rsidR="00676FBE">
        <w:rPr>
          <w:rFonts w:ascii="Arial" w:hAnsi="Arial" w:cs="Arial"/>
          <w:b/>
        </w:rPr>
        <w:t>2</w:t>
      </w:r>
      <w:r>
        <w:rPr>
          <w:rFonts w:ascii="Arial" w:hAnsi="Arial" w:cs="Arial"/>
        </w:rPr>
        <w:t xml:space="preserve"> (bottom)</w:t>
      </w:r>
    </w:p>
    <w:p w14:paraId="4AD79ACF" w14:textId="77777777" w:rsidR="00916ACC" w:rsidRDefault="00916ACC" w:rsidP="00916ACC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 xml:space="preserve">Place </w:t>
      </w:r>
      <w:r w:rsidR="00676FBE">
        <w:rPr>
          <w:rFonts w:ascii="Arial" w:hAnsi="Arial" w:cs="Arial"/>
          <w:b/>
        </w:rPr>
        <w:t>2</w:t>
      </w:r>
      <w:r>
        <w:rPr>
          <w:rFonts w:ascii="Arial" w:hAnsi="Arial" w:cs="Arial"/>
        </w:rPr>
        <w:t xml:space="preserve"> on the base tape</w:t>
      </w:r>
    </w:p>
    <w:p w14:paraId="4C5AE6C4" w14:textId="77777777" w:rsidR="00916ACC" w:rsidRDefault="00916ACC" w:rsidP="00916ACC">
      <w:pPr>
        <w:numPr>
          <w:ilvl w:val="1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>Press hard</w:t>
      </w:r>
    </w:p>
    <w:p w14:paraId="5653D8CD" w14:textId="77777777" w:rsidR="00916ACC" w:rsidRDefault="00916ACC" w:rsidP="00916ACC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 xml:space="preserve">Place </w:t>
      </w:r>
      <w:r w:rsidR="00676FBE">
        <w:rPr>
          <w:rFonts w:ascii="Arial" w:hAnsi="Arial" w:cs="Arial"/>
          <w:b/>
        </w:rPr>
        <w:t>1</w:t>
      </w:r>
      <w:r>
        <w:rPr>
          <w:rFonts w:ascii="Arial" w:hAnsi="Arial" w:cs="Arial"/>
        </w:rPr>
        <w:t xml:space="preserve"> on </w:t>
      </w:r>
      <w:r w:rsidR="00676FBE">
        <w:rPr>
          <w:rFonts w:ascii="Arial" w:hAnsi="Arial" w:cs="Arial"/>
          <w:b/>
        </w:rPr>
        <w:t>2</w:t>
      </w:r>
    </w:p>
    <w:p w14:paraId="69B10404" w14:textId="77777777" w:rsidR="00916ACC" w:rsidRPr="00FA1968" w:rsidRDefault="00916ACC" w:rsidP="00916ACC">
      <w:pPr>
        <w:numPr>
          <w:ilvl w:val="1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>Press hard</w:t>
      </w:r>
    </w:p>
    <w:p w14:paraId="46F3FB99" w14:textId="77777777" w:rsidR="00E953C3" w:rsidRDefault="00E953C3" w:rsidP="00916ACC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 w:rsidRPr="00FA1968">
        <w:rPr>
          <w:rFonts w:ascii="Arial" w:hAnsi="Arial" w:cs="Arial"/>
        </w:rPr>
        <w:t xml:space="preserve">Hold onto </w:t>
      </w:r>
      <w:r w:rsidR="00016AB6" w:rsidRPr="00FA1968">
        <w:rPr>
          <w:rFonts w:ascii="Arial" w:hAnsi="Arial" w:cs="Arial"/>
        </w:rPr>
        <w:t xml:space="preserve">both </w:t>
      </w:r>
      <w:r w:rsidRPr="00FA1968">
        <w:rPr>
          <w:rFonts w:ascii="Arial" w:hAnsi="Arial" w:cs="Arial"/>
        </w:rPr>
        <w:t>tabs to</w:t>
      </w:r>
      <w:r w:rsidR="00916ACC">
        <w:rPr>
          <w:rFonts w:ascii="Arial" w:hAnsi="Arial" w:cs="Arial"/>
        </w:rPr>
        <w:t xml:space="preserve">gether quickly rip them off </w:t>
      </w:r>
      <w:r w:rsidR="00016AB6" w:rsidRPr="00FA1968">
        <w:rPr>
          <w:rFonts w:ascii="Arial" w:hAnsi="Arial" w:cs="Arial"/>
        </w:rPr>
        <w:t>together</w:t>
      </w:r>
    </w:p>
    <w:p w14:paraId="1907F6E0" w14:textId="77777777" w:rsidR="00E953C3" w:rsidRDefault="00E953C3" w:rsidP="00916ACC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 w:rsidRPr="00FA1968">
        <w:rPr>
          <w:rFonts w:ascii="Arial" w:hAnsi="Arial" w:cs="Arial"/>
        </w:rPr>
        <w:t xml:space="preserve">Hold onto each tab individually and </w:t>
      </w:r>
      <w:r w:rsidRPr="00FA1968">
        <w:rPr>
          <w:rFonts w:ascii="Arial" w:hAnsi="Arial" w:cs="Arial"/>
          <w:u w:val="single"/>
        </w:rPr>
        <w:t>quickly</w:t>
      </w:r>
      <w:r w:rsidRPr="00FA1968">
        <w:rPr>
          <w:rFonts w:ascii="Arial" w:hAnsi="Arial" w:cs="Arial"/>
        </w:rPr>
        <w:t xml:space="preserve"> rip them apart</w:t>
      </w:r>
    </w:p>
    <w:p w14:paraId="61969E21" w14:textId="58C956EC" w:rsidR="00916ACC" w:rsidRPr="00916ACC" w:rsidRDefault="00C6218B" w:rsidP="00916ACC">
      <w:pPr>
        <w:ind w:left="360" w:right="-1800"/>
        <w:rPr>
          <w:rFonts w:ascii="Arial" w:hAnsi="Arial" w:cs="Arial"/>
        </w:rPr>
      </w:pPr>
      <w:r w:rsidRPr="00916ACC">
        <w:rPr>
          <w:rFonts w:ascii="Arial" w:hAnsi="Arial" w:cs="Arial"/>
          <w:noProof/>
        </w:rPr>
        <w:drawing>
          <wp:inline distT="0" distB="0" distL="0" distR="0" wp14:anchorId="029C7DF0" wp14:editId="34FFEA39">
            <wp:extent cx="5098415" cy="20618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15" cy="206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D3F03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4AA74CED" w14:textId="77777777" w:rsidR="00916ACC" w:rsidRPr="00FA1968" w:rsidRDefault="00916ACC" w:rsidP="00916ACC">
      <w:pPr>
        <w:ind w:left="360" w:right="-1800"/>
        <w:rPr>
          <w:rFonts w:ascii="Arial" w:hAnsi="Arial" w:cs="Arial"/>
        </w:rPr>
      </w:pPr>
    </w:p>
    <w:p w14:paraId="0F3EFD16" w14:textId="77777777" w:rsidR="00916ACC" w:rsidRDefault="00E953C3" w:rsidP="00916ACC">
      <w:pPr>
        <w:numPr>
          <w:ilvl w:val="0"/>
          <w:numId w:val="1"/>
        </w:numPr>
        <w:ind w:right="-1800"/>
        <w:rPr>
          <w:rFonts w:ascii="Arial" w:hAnsi="Arial" w:cs="Arial"/>
        </w:rPr>
      </w:pPr>
      <w:r w:rsidRPr="00FA1968">
        <w:rPr>
          <w:rFonts w:ascii="Arial" w:hAnsi="Arial" w:cs="Arial"/>
        </w:rPr>
        <w:t xml:space="preserve">What </w:t>
      </w:r>
      <w:r w:rsidR="00FA1968" w:rsidRPr="00FA1968">
        <w:rPr>
          <w:rFonts w:ascii="Arial" w:hAnsi="Arial" w:cs="Arial"/>
        </w:rPr>
        <w:t>do you observe</w:t>
      </w:r>
      <w:r w:rsidRPr="00FA1968">
        <w:rPr>
          <w:rFonts w:ascii="Arial" w:hAnsi="Arial" w:cs="Arial"/>
        </w:rPr>
        <w:t xml:space="preserve"> wh</w:t>
      </w:r>
      <w:r w:rsidR="00016AB6" w:rsidRPr="00FA1968">
        <w:rPr>
          <w:rFonts w:ascii="Arial" w:hAnsi="Arial" w:cs="Arial"/>
        </w:rPr>
        <w:t xml:space="preserve">en you hold </w:t>
      </w:r>
      <w:r w:rsidR="00676FBE">
        <w:rPr>
          <w:rFonts w:ascii="Arial" w:hAnsi="Arial" w:cs="Arial"/>
          <w:b/>
        </w:rPr>
        <w:t>1</w:t>
      </w:r>
      <w:r w:rsidR="00FA1968" w:rsidRPr="00FA1968">
        <w:rPr>
          <w:rFonts w:ascii="Arial" w:hAnsi="Arial" w:cs="Arial"/>
        </w:rPr>
        <w:t xml:space="preserve"> &amp; </w:t>
      </w:r>
      <w:r w:rsidR="00676FBE">
        <w:rPr>
          <w:rFonts w:ascii="Arial" w:hAnsi="Arial" w:cs="Arial"/>
          <w:b/>
        </w:rPr>
        <w:t>2</w:t>
      </w:r>
      <w:r w:rsidR="00FA1968" w:rsidRPr="00FA1968">
        <w:rPr>
          <w:rFonts w:ascii="Arial" w:hAnsi="Arial" w:cs="Arial"/>
        </w:rPr>
        <w:t xml:space="preserve"> </w:t>
      </w:r>
      <w:r w:rsidR="00016AB6" w:rsidRPr="00FA1968">
        <w:rPr>
          <w:rFonts w:ascii="Arial" w:hAnsi="Arial" w:cs="Arial"/>
        </w:rPr>
        <w:t>close together?</w:t>
      </w:r>
    </w:p>
    <w:p w14:paraId="7E7FF86D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0E6A59B9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2100C5E2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35B42101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5A62FC27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22704760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486EF43C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639C6AC6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02B92AFD" w14:textId="77777777" w:rsidR="00916ACC" w:rsidRDefault="00916ACC" w:rsidP="00916ACC">
      <w:pPr>
        <w:ind w:left="360" w:right="-1800"/>
        <w:rPr>
          <w:rFonts w:ascii="Arial" w:hAnsi="Arial" w:cs="Arial"/>
        </w:rPr>
      </w:pPr>
    </w:p>
    <w:p w14:paraId="14B2E575" w14:textId="77777777" w:rsidR="00916ACC" w:rsidRPr="00916ACC" w:rsidRDefault="00916ACC" w:rsidP="00916ACC">
      <w:pPr>
        <w:numPr>
          <w:ilvl w:val="0"/>
          <w:numId w:val="1"/>
        </w:numPr>
        <w:ind w:right="-1800"/>
        <w:rPr>
          <w:rFonts w:ascii="Arial" w:hAnsi="Arial" w:cs="Arial"/>
        </w:rPr>
      </w:pPr>
      <w:r>
        <w:rPr>
          <w:rFonts w:ascii="Arial" w:hAnsi="Arial" w:cs="Arial"/>
        </w:rPr>
        <w:t xml:space="preserve">What is causing the interaction between </w:t>
      </w:r>
      <w:r w:rsidR="00676FBE">
        <w:rPr>
          <w:rFonts w:ascii="Arial" w:hAnsi="Arial" w:cs="Arial"/>
          <w:b/>
        </w:rPr>
        <w:t>1</w:t>
      </w:r>
      <w:r>
        <w:rPr>
          <w:rFonts w:ascii="Arial" w:hAnsi="Arial" w:cs="Arial"/>
        </w:rPr>
        <w:t xml:space="preserve"> &amp; </w:t>
      </w:r>
      <w:r w:rsidR="00676FBE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>?</w:t>
      </w:r>
    </w:p>
    <w:p w14:paraId="2E19802A" w14:textId="77777777" w:rsidR="00916ACC" w:rsidRDefault="00916ACC" w:rsidP="00916ACC">
      <w:pPr>
        <w:ind w:left="360" w:right="-1800"/>
        <w:rPr>
          <w:rFonts w:ascii="Arial" w:hAnsi="Arial" w:cs="Arial"/>
          <w:b/>
        </w:rPr>
      </w:pPr>
    </w:p>
    <w:p w14:paraId="2356A0C1" w14:textId="77777777" w:rsidR="00916ACC" w:rsidRDefault="00916ACC" w:rsidP="00916ACC">
      <w:pPr>
        <w:ind w:left="360" w:right="-1800"/>
        <w:rPr>
          <w:rFonts w:ascii="Arial" w:hAnsi="Arial" w:cs="Arial"/>
          <w:b/>
        </w:rPr>
      </w:pPr>
    </w:p>
    <w:p w14:paraId="4D61C941" w14:textId="77777777" w:rsidR="00916ACC" w:rsidRDefault="00916ACC" w:rsidP="00916ACC">
      <w:pPr>
        <w:ind w:left="360" w:right="-1800"/>
        <w:rPr>
          <w:rFonts w:ascii="Arial" w:hAnsi="Arial" w:cs="Arial"/>
          <w:b/>
        </w:rPr>
      </w:pPr>
    </w:p>
    <w:p w14:paraId="3B72A4D8" w14:textId="77777777" w:rsidR="00916ACC" w:rsidRDefault="00916ACC" w:rsidP="00916ACC">
      <w:pPr>
        <w:ind w:left="360" w:right="-1800"/>
        <w:rPr>
          <w:rFonts w:ascii="Arial" w:hAnsi="Arial" w:cs="Arial"/>
          <w:b/>
        </w:rPr>
      </w:pPr>
    </w:p>
    <w:p w14:paraId="382AD154" w14:textId="77777777" w:rsidR="00916ACC" w:rsidRDefault="00916ACC" w:rsidP="00916ACC">
      <w:pPr>
        <w:ind w:left="360" w:right="-1800"/>
        <w:rPr>
          <w:rFonts w:ascii="Arial" w:hAnsi="Arial" w:cs="Arial"/>
          <w:b/>
        </w:rPr>
      </w:pPr>
    </w:p>
    <w:p w14:paraId="5DAD5BB4" w14:textId="77777777" w:rsidR="00916ACC" w:rsidRDefault="00916ACC" w:rsidP="00916ACC">
      <w:pPr>
        <w:ind w:left="360" w:right="-1800"/>
        <w:rPr>
          <w:rFonts w:ascii="Arial" w:hAnsi="Arial" w:cs="Arial"/>
          <w:b/>
        </w:rPr>
      </w:pPr>
    </w:p>
    <w:p w14:paraId="5EA40093" w14:textId="77777777" w:rsidR="00916ACC" w:rsidRDefault="00916ACC" w:rsidP="00916ACC">
      <w:pPr>
        <w:ind w:left="360" w:right="-1800"/>
        <w:rPr>
          <w:rFonts w:ascii="Arial" w:hAnsi="Arial" w:cs="Arial"/>
          <w:b/>
        </w:rPr>
      </w:pPr>
    </w:p>
    <w:p w14:paraId="54B6EEBA" w14:textId="77777777" w:rsidR="00916ACC" w:rsidRDefault="00916ACC" w:rsidP="00916ACC">
      <w:pPr>
        <w:ind w:left="360" w:right="-1800"/>
        <w:rPr>
          <w:rFonts w:ascii="Arial" w:hAnsi="Arial" w:cs="Arial"/>
          <w:b/>
        </w:rPr>
      </w:pPr>
    </w:p>
    <w:p w14:paraId="08F141EC" w14:textId="77777777" w:rsidR="00916ACC" w:rsidRPr="00916ACC" w:rsidRDefault="00916ACC" w:rsidP="00916ACC">
      <w:pPr>
        <w:ind w:left="360" w:right="-1800"/>
        <w:rPr>
          <w:rFonts w:ascii="Arial" w:hAnsi="Arial" w:cs="Arial"/>
          <w:b/>
          <w:sz w:val="32"/>
          <w:szCs w:val="32"/>
        </w:rPr>
      </w:pPr>
      <w:r w:rsidRPr="00916ACC">
        <w:rPr>
          <w:rFonts w:ascii="Arial" w:hAnsi="Arial" w:cs="Arial"/>
          <w:b/>
          <w:sz w:val="32"/>
          <w:szCs w:val="32"/>
        </w:rPr>
        <w:lastRenderedPageBreak/>
        <w:t>Part C</w:t>
      </w:r>
    </w:p>
    <w:p w14:paraId="2A7AA0E0" w14:textId="77777777" w:rsidR="00916ACC" w:rsidRDefault="00916ACC" w:rsidP="00C52DE4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 xml:space="preserve">Place </w:t>
      </w:r>
      <w:r w:rsidR="00676FBE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&amp; </w:t>
      </w:r>
      <w:r w:rsidR="00676FBE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on the edge of the table</w:t>
      </w:r>
    </w:p>
    <w:p w14:paraId="3D7A764F" w14:textId="77777777" w:rsidR="00916ACC" w:rsidRDefault="00916ACC" w:rsidP="00C52DE4">
      <w:pPr>
        <w:numPr>
          <w:ilvl w:val="1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>Be sure that most of the tape hangs freely</w:t>
      </w:r>
    </w:p>
    <w:p w14:paraId="1E1992BD" w14:textId="77777777" w:rsidR="00E953C3" w:rsidRDefault="00916ACC" w:rsidP="00C52DE4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 xml:space="preserve">Make a second </w:t>
      </w:r>
      <w:r w:rsidR="00676FBE">
        <w:rPr>
          <w:rFonts w:ascii="Arial" w:hAnsi="Arial" w:cs="Arial"/>
          <w:b/>
        </w:rPr>
        <w:t>1</w:t>
      </w:r>
      <w:r>
        <w:rPr>
          <w:rFonts w:ascii="Arial" w:hAnsi="Arial" w:cs="Arial"/>
        </w:rPr>
        <w:t xml:space="preserve"> &amp; </w:t>
      </w:r>
      <w:r w:rsidR="00676FBE">
        <w:rPr>
          <w:rFonts w:ascii="Arial" w:hAnsi="Arial" w:cs="Arial"/>
          <w:b/>
        </w:rPr>
        <w:t>2</w:t>
      </w:r>
      <w:r>
        <w:rPr>
          <w:rFonts w:ascii="Arial" w:hAnsi="Arial" w:cs="Arial"/>
        </w:rPr>
        <w:t xml:space="preserve"> pair</w:t>
      </w:r>
    </w:p>
    <w:p w14:paraId="561F0E90" w14:textId="77777777" w:rsidR="00C52DE4" w:rsidRDefault="00C52DE4" w:rsidP="00C52DE4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>Place on base pair and rip apart as in parts #13 - #15</w:t>
      </w:r>
    </w:p>
    <w:p w14:paraId="007E831B" w14:textId="77777777" w:rsidR="00C52DE4" w:rsidRDefault="00C52DE4" w:rsidP="00C52DE4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>Bring each possible pair together.</w:t>
      </w:r>
    </w:p>
    <w:p w14:paraId="10785FA7" w14:textId="77777777" w:rsidR="00C52DE4" w:rsidRDefault="00C52DE4" w:rsidP="00C52DE4">
      <w:pPr>
        <w:numPr>
          <w:ilvl w:val="0"/>
          <w:numId w:val="1"/>
        </w:numPr>
        <w:spacing w:line="360" w:lineRule="auto"/>
        <w:ind w:right="-1800"/>
        <w:rPr>
          <w:rFonts w:ascii="Arial" w:hAnsi="Arial" w:cs="Arial"/>
        </w:rPr>
      </w:pPr>
      <w:r>
        <w:rPr>
          <w:rFonts w:ascii="Arial" w:hAnsi="Arial" w:cs="Arial"/>
        </w:rPr>
        <w:t>Record each your observations of each interaction belo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8"/>
        <w:gridCol w:w="2338"/>
        <w:gridCol w:w="2337"/>
        <w:gridCol w:w="2337"/>
      </w:tblGrid>
      <w:tr w:rsidR="00147320" w14:paraId="761369F5" w14:textId="77777777" w:rsidTr="005E0A6A">
        <w:tc>
          <w:tcPr>
            <w:tcW w:w="2394" w:type="dxa"/>
            <w:shd w:val="clear" w:color="auto" w:fill="auto"/>
          </w:tcPr>
          <w:p w14:paraId="74FA5006" w14:textId="77777777" w:rsidR="00147320" w:rsidRPr="005E0A6A" w:rsidRDefault="00147320" w:rsidP="005E0A6A">
            <w:pPr>
              <w:ind w:right="-1800"/>
              <w:rPr>
                <w:rFonts w:ascii="Arial" w:hAnsi="Arial" w:cs="Arial"/>
                <w:b/>
              </w:rPr>
            </w:pPr>
            <w:r w:rsidRPr="005E0A6A">
              <w:rPr>
                <w:rFonts w:ascii="Arial" w:hAnsi="Arial" w:cs="Arial"/>
                <w:b/>
              </w:rPr>
              <w:t xml:space="preserve">          </w:t>
            </w:r>
            <w:r w:rsidR="00676FBE">
              <w:rPr>
                <w:rFonts w:ascii="Arial" w:hAnsi="Arial" w:cs="Arial"/>
                <w:b/>
              </w:rPr>
              <w:t>1</w:t>
            </w:r>
            <w:r w:rsidRPr="005E0A6A">
              <w:rPr>
                <w:rFonts w:ascii="Arial" w:hAnsi="Arial" w:cs="Arial"/>
                <w:b/>
              </w:rPr>
              <w:t xml:space="preserve"> &amp; </w:t>
            </w:r>
            <w:r w:rsidR="00676FBE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2394" w:type="dxa"/>
            <w:shd w:val="clear" w:color="auto" w:fill="auto"/>
          </w:tcPr>
          <w:p w14:paraId="41DCF106" w14:textId="77777777" w:rsidR="00147320" w:rsidRPr="005E0A6A" w:rsidRDefault="00147320" w:rsidP="005E0A6A">
            <w:pPr>
              <w:ind w:right="-1800"/>
              <w:rPr>
                <w:rFonts w:ascii="Arial" w:hAnsi="Arial" w:cs="Arial"/>
                <w:b/>
              </w:rPr>
            </w:pPr>
            <w:r w:rsidRPr="005E0A6A">
              <w:rPr>
                <w:rFonts w:ascii="Arial" w:hAnsi="Arial" w:cs="Arial"/>
                <w:b/>
              </w:rPr>
              <w:t xml:space="preserve">          </w:t>
            </w:r>
            <w:r w:rsidR="00676FBE">
              <w:rPr>
                <w:rFonts w:ascii="Arial" w:hAnsi="Arial" w:cs="Arial"/>
                <w:b/>
              </w:rPr>
              <w:t>1</w:t>
            </w:r>
            <w:r w:rsidRPr="005E0A6A">
              <w:rPr>
                <w:rFonts w:ascii="Arial" w:hAnsi="Arial" w:cs="Arial"/>
                <w:b/>
              </w:rPr>
              <w:t xml:space="preserve"> &amp; </w:t>
            </w:r>
            <w:r w:rsidR="00676FBE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2394" w:type="dxa"/>
            <w:shd w:val="clear" w:color="auto" w:fill="auto"/>
          </w:tcPr>
          <w:p w14:paraId="5417588F" w14:textId="77777777" w:rsidR="00147320" w:rsidRPr="005E0A6A" w:rsidRDefault="00147320" w:rsidP="005E0A6A">
            <w:pPr>
              <w:ind w:right="-1800"/>
              <w:rPr>
                <w:rFonts w:ascii="Arial" w:hAnsi="Arial" w:cs="Arial"/>
                <w:b/>
              </w:rPr>
            </w:pPr>
            <w:r w:rsidRPr="005E0A6A">
              <w:rPr>
                <w:rFonts w:ascii="Arial" w:hAnsi="Arial" w:cs="Arial"/>
                <w:b/>
              </w:rPr>
              <w:t xml:space="preserve">          </w:t>
            </w:r>
            <w:r w:rsidR="00676FBE">
              <w:rPr>
                <w:rFonts w:ascii="Arial" w:hAnsi="Arial" w:cs="Arial"/>
                <w:b/>
              </w:rPr>
              <w:t>2</w:t>
            </w:r>
            <w:r w:rsidRPr="005E0A6A">
              <w:rPr>
                <w:rFonts w:ascii="Arial" w:hAnsi="Arial" w:cs="Arial"/>
                <w:b/>
              </w:rPr>
              <w:t xml:space="preserve"> &amp; </w:t>
            </w:r>
            <w:r w:rsidR="00676FBE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2394" w:type="dxa"/>
            <w:shd w:val="clear" w:color="auto" w:fill="auto"/>
          </w:tcPr>
          <w:p w14:paraId="1EAD3693" w14:textId="77777777" w:rsidR="00147320" w:rsidRPr="005E0A6A" w:rsidRDefault="00147320" w:rsidP="005E0A6A">
            <w:pPr>
              <w:ind w:right="-1800"/>
              <w:rPr>
                <w:rFonts w:ascii="Arial" w:hAnsi="Arial" w:cs="Arial"/>
                <w:b/>
              </w:rPr>
            </w:pPr>
            <w:r w:rsidRPr="005E0A6A">
              <w:rPr>
                <w:rFonts w:ascii="Arial" w:hAnsi="Arial" w:cs="Arial"/>
                <w:b/>
              </w:rPr>
              <w:t xml:space="preserve">          </w:t>
            </w:r>
            <w:r w:rsidR="00676FBE">
              <w:rPr>
                <w:rFonts w:ascii="Arial" w:hAnsi="Arial" w:cs="Arial"/>
                <w:b/>
              </w:rPr>
              <w:t>2</w:t>
            </w:r>
            <w:r w:rsidRPr="005E0A6A">
              <w:rPr>
                <w:rFonts w:ascii="Arial" w:hAnsi="Arial" w:cs="Arial"/>
                <w:b/>
              </w:rPr>
              <w:t xml:space="preserve"> &amp; </w:t>
            </w:r>
            <w:r w:rsidR="00676FBE">
              <w:rPr>
                <w:rFonts w:ascii="Arial" w:hAnsi="Arial" w:cs="Arial"/>
                <w:b/>
              </w:rPr>
              <w:t>1</w:t>
            </w:r>
          </w:p>
        </w:tc>
      </w:tr>
      <w:tr w:rsidR="00147320" w14:paraId="34E51450" w14:textId="77777777" w:rsidTr="005E0A6A">
        <w:tc>
          <w:tcPr>
            <w:tcW w:w="2394" w:type="dxa"/>
            <w:shd w:val="clear" w:color="auto" w:fill="auto"/>
          </w:tcPr>
          <w:p w14:paraId="61D4E3EC" w14:textId="77777777" w:rsidR="00147320" w:rsidRDefault="00147320" w:rsidP="005E0A6A">
            <w:pPr>
              <w:ind w:right="-1800"/>
            </w:pPr>
          </w:p>
          <w:p w14:paraId="3F38C1C1" w14:textId="77777777" w:rsidR="00147320" w:rsidRDefault="00147320" w:rsidP="005E0A6A">
            <w:pPr>
              <w:ind w:right="-1800"/>
            </w:pPr>
          </w:p>
          <w:p w14:paraId="7F6DEDF7" w14:textId="77777777" w:rsidR="00147320" w:rsidRDefault="00147320" w:rsidP="005E0A6A">
            <w:pPr>
              <w:ind w:right="-1800"/>
            </w:pPr>
          </w:p>
          <w:p w14:paraId="374F094D" w14:textId="77777777" w:rsidR="00147320" w:rsidRDefault="00147320" w:rsidP="005E0A6A">
            <w:pPr>
              <w:ind w:right="-1800"/>
            </w:pPr>
          </w:p>
          <w:p w14:paraId="6E24B074" w14:textId="77777777" w:rsidR="00147320" w:rsidRDefault="00147320" w:rsidP="005E0A6A">
            <w:pPr>
              <w:ind w:right="-1800"/>
            </w:pPr>
          </w:p>
          <w:p w14:paraId="1092380C" w14:textId="77777777" w:rsidR="00147320" w:rsidRDefault="00147320" w:rsidP="005E0A6A">
            <w:pPr>
              <w:ind w:right="-1800"/>
            </w:pPr>
          </w:p>
          <w:p w14:paraId="547CD908" w14:textId="77777777" w:rsidR="00147320" w:rsidRDefault="00147320" w:rsidP="005E0A6A">
            <w:pPr>
              <w:ind w:right="-1800"/>
            </w:pPr>
          </w:p>
        </w:tc>
        <w:tc>
          <w:tcPr>
            <w:tcW w:w="2394" w:type="dxa"/>
            <w:shd w:val="clear" w:color="auto" w:fill="auto"/>
          </w:tcPr>
          <w:p w14:paraId="549EFC58" w14:textId="77777777" w:rsidR="00147320" w:rsidRDefault="00147320" w:rsidP="005E0A6A">
            <w:pPr>
              <w:ind w:right="-1800"/>
            </w:pPr>
          </w:p>
        </w:tc>
        <w:tc>
          <w:tcPr>
            <w:tcW w:w="2394" w:type="dxa"/>
            <w:shd w:val="clear" w:color="auto" w:fill="auto"/>
          </w:tcPr>
          <w:p w14:paraId="7243A025" w14:textId="77777777" w:rsidR="00147320" w:rsidRDefault="00147320" w:rsidP="005E0A6A">
            <w:pPr>
              <w:ind w:right="-1800"/>
            </w:pPr>
          </w:p>
        </w:tc>
        <w:tc>
          <w:tcPr>
            <w:tcW w:w="2394" w:type="dxa"/>
            <w:shd w:val="clear" w:color="auto" w:fill="auto"/>
          </w:tcPr>
          <w:p w14:paraId="2763A607" w14:textId="77777777" w:rsidR="00147320" w:rsidRDefault="00147320" w:rsidP="005E0A6A">
            <w:pPr>
              <w:ind w:right="-1800"/>
            </w:pPr>
          </w:p>
        </w:tc>
      </w:tr>
    </w:tbl>
    <w:p w14:paraId="53491CA0" w14:textId="77777777" w:rsidR="00FA1968" w:rsidRPr="00147320" w:rsidRDefault="00FA1968" w:rsidP="00FA1968">
      <w:pPr>
        <w:ind w:left="360" w:right="-1800"/>
      </w:pPr>
    </w:p>
    <w:p w14:paraId="36DBFE9E" w14:textId="77777777" w:rsidR="004E3322" w:rsidRDefault="00C52DE4" w:rsidP="004E3322">
      <w:pPr>
        <w:numPr>
          <w:ilvl w:val="0"/>
          <w:numId w:val="1"/>
        </w:numPr>
        <w:tabs>
          <w:tab w:val="clear" w:pos="720"/>
          <w:tab w:val="num" w:pos="1080"/>
        </w:tabs>
        <w:ind w:right="-1800"/>
        <w:rPr>
          <w:rFonts w:ascii="Arial" w:hAnsi="Arial" w:cs="Arial"/>
        </w:rPr>
      </w:pPr>
      <w:r>
        <w:rPr>
          <w:rFonts w:ascii="Arial" w:hAnsi="Arial" w:cs="Arial"/>
        </w:rPr>
        <w:t>How many kinds of “charge” can you identify? (Name each of them)</w:t>
      </w:r>
    </w:p>
    <w:p w14:paraId="30C3BABB" w14:textId="77777777" w:rsidR="00C52DE4" w:rsidRDefault="00C52DE4" w:rsidP="00C52DE4">
      <w:pPr>
        <w:ind w:left="360" w:right="-1800"/>
        <w:rPr>
          <w:rFonts w:ascii="Arial" w:hAnsi="Arial" w:cs="Arial"/>
        </w:rPr>
      </w:pPr>
    </w:p>
    <w:p w14:paraId="5FDF6EC6" w14:textId="77777777" w:rsidR="00C52DE4" w:rsidRDefault="00C52DE4" w:rsidP="00C52DE4">
      <w:pPr>
        <w:ind w:left="360" w:right="-1800"/>
        <w:rPr>
          <w:rFonts w:ascii="Arial" w:hAnsi="Arial" w:cs="Arial"/>
        </w:rPr>
      </w:pPr>
    </w:p>
    <w:p w14:paraId="19A98FC7" w14:textId="77777777" w:rsidR="00C52DE4" w:rsidRDefault="00C52DE4" w:rsidP="00C52DE4">
      <w:pPr>
        <w:ind w:left="360" w:right="-1800"/>
        <w:rPr>
          <w:rFonts w:ascii="Arial" w:hAnsi="Arial" w:cs="Arial"/>
        </w:rPr>
      </w:pPr>
    </w:p>
    <w:p w14:paraId="18FD83B6" w14:textId="77777777" w:rsidR="00C52DE4" w:rsidRDefault="00C52DE4" w:rsidP="00C52DE4">
      <w:pPr>
        <w:ind w:left="360" w:right="-1800"/>
        <w:rPr>
          <w:rFonts w:ascii="Arial" w:hAnsi="Arial" w:cs="Arial"/>
        </w:rPr>
      </w:pPr>
    </w:p>
    <w:p w14:paraId="50B29C5B" w14:textId="77777777" w:rsidR="00C52DE4" w:rsidRDefault="00C52DE4" w:rsidP="00C52DE4">
      <w:pPr>
        <w:ind w:left="360" w:right="-1800"/>
        <w:rPr>
          <w:rFonts w:ascii="Arial" w:hAnsi="Arial" w:cs="Arial"/>
        </w:rPr>
      </w:pPr>
    </w:p>
    <w:p w14:paraId="6F253495" w14:textId="77777777" w:rsidR="00C52DE4" w:rsidRDefault="00C52DE4" w:rsidP="00C52DE4">
      <w:pPr>
        <w:ind w:left="360" w:right="-1800"/>
        <w:rPr>
          <w:rFonts w:ascii="Arial" w:hAnsi="Arial" w:cs="Arial"/>
        </w:rPr>
      </w:pPr>
    </w:p>
    <w:p w14:paraId="015F3D0E" w14:textId="77777777" w:rsidR="00C52DE4" w:rsidRDefault="00C52DE4" w:rsidP="004E3322">
      <w:pPr>
        <w:numPr>
          <w:ilvl w:val="0"/>
          <w:numId w:val="1"/>
        </w:numPr>
        <w:tabs>
          <w:tab w:val="clear" w:pos="720"/>
          <w:tab w:val="num" w:pos="1080"/>
        </w:tabs>
        <w:ind w:right="-1800"/>
        <w:rPr>
          <w:rFonts w:ascii="Arial" w:hAnsi="Arial" w:cs="Arial"/>
        </w:rPr>
      </w:pPr>
      <w:r>
        <w:rPr>
          <w:rFonts w:ascii="Arial" w:hAnsi="Arial" w:cs="Arial"/>
        </w:rPr>
        <w:t>Make a simple rule for the interactions of the charges</w:t>
      </w:r>
    </w:p>
    <w:p w14:paraId="3DB5FE8E" w14:textId="77777777" w:rsidR="00C52DE4" w:rsidRDefault="00C52DE4" w:rsidP="00C52DE4">
      <w:pPr>
        <w:ind w:left="360" w:right="-1800"/>
        <w:rPr>
          <w:rFonts w:ascii="Arial" w:hAnsi="Arial" w:cs="Arial"/>
        </w:rPr>
      </w:pPr>
    </w:p>
    <w:p w14:paraId="09F35778" w14:textId="77777777" w:rsidR="00C52DE4" w:rsidRDefault="00C52DE4" w:rsidP="00C52DE4">
      <w:pPr>
        <w:ind w:left="360" w:right="-1800"/>
        <w:rPr>
          <w:rFonts w:ascii="Arial" w:hAnsi="Arial" w:cs="Arial"/>
        </w:rPr>
      </w:pPr>
    </w:p>
    <w:p w14:paraId="576F5947" w14:textId="77777777" w:rsidR="00C52DE4" w:rsidRDefault="00C52DE4" w:rsidP="00C52DE4">
      <w:pPr>
        <w:ind w:left="360" w:right="-1800"/>
        <w:rPr>
          <w:rFonts w:ascii="Arial" w:hAnsi="Arial" w:cs="Arial"/>
        </w:rPr>
      </w:pPr>
    </w:p>
    <w:p w14:paraId="65C0EBF5" w14:textId="77777777" w:rsidR="00C52DE4" w:rsidRDefault="00C52DE4" w:rsidP="00C52DE4">
      <w:pPr>
        <w:ind w:left="360" w:right="-1800"/>
        <w:rPr>
          <w:rFonts w:ascii="Arial" w:hAnsi="Arial" w:cs="Arial"/>
        </w:rPr>
      </w:pPr>
    </w:p>
    <w:p w14:paraId="3528F6D0" w14:textId="77777777" w:rsidR="00C52DE4" w:rsidRDefault="00C52DE4" w:rsidP="00C52DE4">
      <w:pPr>
        <w:ind w:left="360" w:right="-1800"/>
        <w:rPr>
          <w:rFonts w:ascii="Arial" w:hAnsi="Arial" w:cs="Arial"/>
        </w:rPr>
      </w:pPr>
    </w:p>
    <w:p w14:paraId="7F91571C" w14:textId="77777777" w:rsidR="00C52DE4" w:rsidRDefault="00C52DE4" w:rsidP="00C52DE4">
      <w:pPr>
        <w:ind w:left="360" w:right="-1800"/>
        <w:rPr>
          <w:rFonts w:ascii="Arial" w:hAnsi="Arial" w:cs="Arial"/>
        </w:rPr>
      </w:pPr>
    </w:p>
    <w:p w14:paraId="05C7CD4E" w14:textId="77777777" w:rsidR="00C52DE4" w:rsidRDefault="00C52DE4" w:rsidP="00C52DE4">
      <w:pPr>
        <w:ind w:left="360" w:right="-1800"/>
        <w:rPr>
          <w:rFonts w:ascii="Arial" w:hAnsi="Arial" w:cs="Arial"/>
        </w:rPr>
      </w:pPr>
    </w:p>
    <w:p w14:paraId="5D1BCDD3" w14:textId="77777777" w:rsidR="00C52DE4" w:rsidRPr="00FA1968" w:rsidRDefault="00C52DE4" w:rsidP="004E3322">
      <w:pPr>
        <w:numPr>
          <w:ilvl w:val="0"/>
          <w:numId w:val="1"/>
        </w:numPr>
        <w:tabs>
          <w:tab w:val="clear" w:pos="720"/>
          <w:tab w:val="num" w:pos="1080"/>
        </w:tabs>
        <w:ind w:right="-1800"/>
        <w:rPr>
          <w:rFonts w:ascii="Arial" w:hAnsi="Arial" w:cs="Arial"/>
        </w:rPr>
      </w:pPr>
      <w:r>
        <w:rPr>
          <w:rFonts w:ascii="Arial" w:hAnsi="Arial" w:cs="Arial"/>
        </w:rPr>
        <w:t>Now bring each tape (</w:t>
      </w:r>
      <w:r w:rsidR="00676FBE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&amp; </w:t>
      </w:r>
      <w:r w:rsidR="00676FBE">
        <w:rPr>
          <w:rFonts w:ascii="Arial" w:hAnsi="Arial" w:cs="Arial"/>
        </w:rPr>
        <w:t>2</w:t>
      </w:r>
      <w:r>
        <w:rPr>
          <w:rFonts w:ascii="Arial" w:hAnsi="Arial" w:cs="Arial"/>
        </w:rPr>
        <w:t>) near the paper bits. Record your observations?</w:t>
      </w:r>
    </w:p>
    <w:p w14:paraId="0EB4031A" w14:textId="77777777" w:rsidR="00FA1968" w:rsidRPr="00FA1968" w:rsidRDefault="00FA1968" w:rsidP="00FA1968">
      <w:pPr>
        <w:ind w:left="360" w:right="-1800"/>
        <w:rPr>
          <w:rFonts w:ascii="Arial" w:hAnsi="Arial" w:cs="Arial"/>
        </w:rPr>
      </w:pPr>
    </w:p>
    <w:p w14:paraId="2AE7C20E" w14:textId="77777777" w:rsidR="00FA1968" w:rsidRPr="00FA1968" w:rsidRDefault="00FA1968" w:rsidP="00FA1968">
      <w:pPr>
        <w:ind w:left="360" w:right="-1800"/>
        <w:rPr>
          <w:rFonts w:ascii="Arial" w:hAnsi="Arial" w:cs="Arial"/>
        </w:rPr>
      </w:pPr>
    </w:p>
    <w:p w14:paraId="180C631D" w14:textId="77777777" w:rsidR="00FA1968" w:rsidRDefault="00FA1968" w:rsidP="00FA1968">
      <w:pPr>
        <w:ind w:left="360" w:right="-1800"/>
        <w:rPr>
          <w:rFonts w:ascii="Arial" w:hAnsi="Arial" w:cs="Arial"/>
        </w:rPr>
      </w:pPr>
    </w:p>
    <w:p w14:paraId="2E4302B6" w14:textId="77777777" w:rsidR="00C52DE4" w:rsidRDefault="00C52DE4" w:rsidP="00FA1968">
      <w:pPr>
        <w:ind w:left="360" w:right="-1800"/>
        <w:rPr>
          <w:rFonts w:ascii="Arial" w:hAnsi="Arial" w:cs="Arial"/>
        </w:rPr>
      </w:pPr>
    </w:p>
    <w:p w14:paraId="5BCBDC47" w14:textId="77777777" w:rsidR="00C52DE4" w:rsidRDefault="00C52DE4" w:rsidP="00FA1968">
      <w:pPr>
        <w:ind w:left="360" w:right="-1800"/>
        <w:rPr>
          <w:rFonts w:ascii="Arial" w:hAnsi="Arial" w:cs="Arial"/>
        </w:rPr>
      </w:pPr>
    </w:p>
    <w:p w14:paraId="36CE79AB" w14:textId="77777777" w:rsidR="00C52DE4" w:rsidRDefault="00C52DE4" w:rsidP="00FA1968">
      <w:pPr>
        <w:ind w:left="360" w:right="-1800"/>
        <w:rPr>
          <w:rFonts w:ascii="Arial" w:hAnsi="Arial" w:cs="Arial"/>
        </w:rPr>
      </w:pPr>
    </w:p>
    <w:p w14:paraId="2A1E61D9" w14:textId="77777777" w:rsidR="00C52DE4" w:rsidRDefault="00C52DE4" w:rsidP="00FA1968">
      <w:pPr>
        <w:ind w:left="360" w:right="-1800"/>
        <w:rPr>
          <w:rFonts w:ascii="Arial" w:hAnsi="Arial" w:cs="Arial"/>
        </w:rPr>
      </w:pPr>
    </w:p>
    <w:p w14:paraId="6A9C9BAB" w14:textId="77777777" w:rsidR="00C52DE4" w:rsidRDefault="00C52DE4" w:rsidP="00FA1968">
      <w:pPr>
        <w:ind w:left="360" w:right="-1800"/>
        <w:rPr>
          <w:rFonts w:ascii="Arial" w:hAnsi="Arial" w:cs="Arial"/>
        </w:rPr>
      </w:pPr>
    </w:p>
    <w:p w14:paraId="150CE729" w14:textId="77777777" w:rsidR="00C52DE4" w:rsidRPr="00FA1968" w:rsidRDefault="00C52DE4" w:rsidP="00FA1968">
      <w:pPr>
        <w:ind w:left="360" w:right="-1800"/>
        <w:rPr>
          <w:rFonts w:ascii="Arial" w:hAnsi="Arial" w:cs="Arial"/>
        </w:rPr>
      </w:pPr>
    </w:p>
    <w:p w14:paraId="2B0CC2EC" w14:textId="77777777" w:rsidR="004E3322" w:rsidRPr="00FA1968" w:rsidRDefault="00C52DE4" w:rsidP="00C52DE4">
      <w:pPr>
        <w:numPr>
          <w:ilvl w:val="0"/>
          <w:numId w:val="1"/>
        </w:numPr>
        <w:tabs>
          <w:tab w:val="clear" w:pos="720"/>
          <w:tab w:val="num" w:pos="1080"/>
        </w:tabs>
        <w:ind w:right="-1800"/>
        <w:rPr>
          <w:rFonts w:ascii="Arial" w:hAnsi="Arial" w:cs="Arial"/>
        </w:rPr>
      </w:pPr>
      <w:r>
        <w:rPr>
          <w:rFonts w:ascii="Arial" w:hAnsi="Arial" w:cs="Arial"/>
        </w:rPr>
        <w:t>What kind of charge must the paper have?</w:t>
      </w:r>
    </w:p>
    <w:sectPr w:rsidR="004E3322" w:rsidRPr="00FA1968" w:rsidSect="005D159A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843A1B" w14:textId="77777777" w:rsidR="004B0284" w:rsidRDefault="004B0284">
      <w:r>
        <w:separator/>
      </w:r>
    </w:p>
  </w:endnote>
  <w:endnote w:type="continuationSeparator" w:id="0">
    <w:p w14:paraId="7C1765EB" w14:textId="77777777" w:rsidR="004B0284" w:rsidRDefault="004B0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C13073" w14:textId="77777777" w:rsidR="004B0284" w:rsidRDefault="004B0284">
      <w:r>
        <w:separator/>
      </w:r>
    </w:p>
  </w:footnote>
  <w:footnote w:type="continuationSeparator" w:id="0">
    <w:p w14:paraId="46E1D77F" w14:textId="77777777" w:rsidR="004B0284" w:rsidRDefault="004B02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8574A" w14:textId="77777777" w:rsidR="005D159A" w:rsidRPr="005A2DB1" w:rsidRDefault="005D159A" w:rsidP="005D159A">
    <w:pPr>
      <w:pStyle w:val="Header"/>
      <w:rPr>
        <w:rFonts w:ascii="Arial" w:hAnsi="Arial" w:cs="Arial"/>
        <w:sz w:val="16"/>
        <w:szCs w:val="16"/>
      </w:rPr>
    </w:pPr>
    <w:proofErr w:type="gramStart"/>
    <w:r w:rsidRPr="005A2DB1">
      <w:rPr>
        <w:rFonts w:ascii="Arial" w:hAnsi="Arial" w:cs="Arial"/>
        <w:sz w:val="16"/>
        <w:szCs w:val="16"/>
      </w:rPr>
      <w:t>Date:_</w:t>
    </w:r>
    <w:proofErr w:type="gramEnd"/>
    <w:r w:rsidRPr="005A2DB1">
      <w:rPr>
        <w:rFonts w:ascii="Arial" w:hAnsi="Arial" w:cs="Arial"/>
        <w:sz w:val="16"/>
        <w:szCs w:val="16"/>
      </w:rPr>
      <w:t>___________</w:t>
    </w:r>
    <w:r w:rsidRPr="005A2DB1">
      <w:rPr>
        <w:rFonts w:ascii="Arial" w:hAnsi="Arial" w:cs="Arial"/>
        <w:sz w:val="16"/>
        <w:szCs w:val="16"/>
      </w:rPr>
      <w:tab/>
      <w:t>Science 10F</w:t>
    </w:r>
    <w:r w:rsidRPr="005A2DB1">
      <w:rPr>
        <w:rFonts w:ascii="Arial" w:hAnsi="Arial" w:cs="Arial"/>
        <w:sz w:val="16"/>
        <w:szCs w:val="16"/>
      </w:rPr>
      <w:tab/>
      <w:t>Name: ___________</w:t>
    </w:r>
    <w:r w:rsidRPr="005A2DB1">
      <w:rPr>
        <w:rFonts w:ascii="Arial" w:hAnsi="Arial" w:cs="Arial"/>
        <w:sz w:val="16"/>
        <w:szCs w:val="16"/>
      </w:rPr>
      <w:tab/>
    </w:r>
    <w:r w:rsidRPr="005A2DB1">
      <w:rPr>
        <w:rFonts w:ascii="Arial" w:hAnsi="Arial" w:cs="Arial"/>
        <w:sz w:val="16"/>
        <w:szCs w:val="16"/>
      </w:rPr>
      <w:tab/>
    </w:r>
    <w:r w:rsidRPr="005A2DB1">
      <w:rPr>
        <w:rFonts w:ascii="Arial" w:hAnsi="Arial" w:cs="Arial"/>
        <w:sz w:val="16"/>
        <w:szCs w:val="16"/>
      </w:rPr>
      <w:tab/>
      <w:t xml:space="preserve">Period: </w:t>
    </w:r>
    <w:r w:rsidR="007F2683">
      <w:rPr>
        <w:rFonts w:ascii="Arial" w:hAnsi="Arial" w:cs="Arial"/>
        <w:sz w:val="16"/>
        <w:szCs w:val="16"/>
      </w:rPr>
      <w:t>__________</w:t>
    </w:r>
  </w:p>
  <w:p w14:paraId="208963A3" w14:textId="77777777" w:rsidR="005D159A" w:rsidRDefault="005D15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65CEE"/>
    <w:multiLevelType w:val="hybridMultilevel"/>
    <w:tmpl w:val="B7D869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sDAwNzM0NDUyMDRS0lEKTi0uzszPAykwrAUAQC54zSwAAAA="/>
  </w:docVars>
  <w:rsids>
    <w:rsidRoot w:val="00B77771"/>
    <w:rsid w:val="00016AB6"/>
    <w:rsid w:val="0002356B"/>
    <w:rsid w:val="00027B34"/>
    <w:rsid w:val="00101F0D"/>
    <w:rsid w:val="00147320"/>
    <w:rsid w:val="002B5B05"/>
    <w:rsid w:val="002E570B"/>
    <w:rsid w:val="002F25A6"/>
    <w:rsid w:val="0033622D"/>
    <w:rsid w:val="00350270"/>
    <w:rsid w:val="00373B90"/>
    <w:rsid w:val="0038057C"/>
    <w:rsid w:val="004B0284"/>
    <w:rsid w:val="004E3322"/>
    <w:rsid w:val="00584DB5"/>
    <w:rsid w:val="005A2DB1"/>
    <w:rsid w:val="005B277E"/>
    <w:rsid w:val="005D159A"/>
    <w:rsid w:val="005E0A6A"/>
    <w:rsid w:val="00676FBE"/>
    <w:rsid w:val="00696702"/>
    <w:rsid w:val="00700070"/>
    <w:rsid w:val="0071760D"/>
    <w:rsid w:val="007200AC"/>
    <w:rsid w:val="00725BAE"/>
    <w:rsid w:val="007800D7"/>
    <w:rsid w:val="007F2683"/>
    <w:rsid w:val="00842C49"/>
    <w:rsid w:val="00896C80"/>
    <w:rsid w:val="008B7916"/>
    <w:rsid w:val="00901CD3"/>
    <w:rsid w:val="00916ACC"/>
    <w:rsid w:val="0098597A"/>
    <w:rsid w:val="00A457DF"/>
    <w:rsid w:val="00A74E92"/>
    <w:rsid w:val="00B77771"/>
    <w:rsid w:val="00BD17AE"/>
    <w:rsid w:val="00C377FE"/>
    <w:rsid w:val="00C42DE6"/>
    <w:rsid w:val="00C52DE4"/>
    <w:rsid w:val="00C6218B"/>
    <w:rsid w:val="00C8219B"/>
    <w:rsid w:val="00C82669"/>
    <w:rsid w:val="00CF55E5"/>
    <w:rsid w:val="00DF6A4E"/>
    <w:rsid w:val="00E953C3"/>
    <w:rsid w:val="00EF33B6"/>
    <w:rsid w:val="00F71731"/>
    <w:rsid w:val="00FA1968"/>
    <w:rsid w:val="00FF6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54B952"/>
  <w15:chartTrackingRefBased/>
  <w15:docId w15:val="{C644D1C4-9680-428B-9BD3-1849448B7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C52D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457D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457D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02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5027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SRSS</dc:creator>
  <cp:keywords/>
  <dc:description/>
  <cp:lastModifiedBy>Trevor Stoesz</cp:lastModifiedBy>
  <cp:revision>3</cp:revision>
  <cp:lastPrinted>2020-05-19T18:54:00Z</cp:lastPrinted>
  <dcterms:created xsi:type="dcterms:W3CDTF">2020-05-19T18:55:00Z</dcterms:created>
  <dcterms:modified xsi:type="dcterms:W3CDTF">2020-05-19T18:56:00Z</dcterms:modified>
</cp:coreProperties>
</file>